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0907C72A" w:rsidR="000C67E9" w:rsidRPr="00F214F6" w:rsidRDefault="00B944F5" w:rsidP="00E22D4F">
            <w:pPr>
              <w:rPr>
                <w:rFonts w:ascii="Arial Nova Light" w:hAnsi="Arial Nova Light" w:cstheme="majorBidi"/>
                <w:color w:val="000000" w:themeColor="text1"/>
                <w:sz w:val="24"/>
                <w:szCs w:val="24"/>
              </w:rPr>
            </w:pPr>
            <w:r w:rsidRPr="00B944F5">
              <w:rPr>
                <w:rFonts w:ascii="Arial Nova Light" w:hAnsi="Arial Nova Light" w:cstheme="majorBidi"/>
                <w:color w:val="000000" w:themeColor="text1"/>
                <w:sz w:val="24"/>
                <w:szCs w:val="24"/>
              </w:rPr>
              <w:t>Beale, R v [2019] EWCA Crim 665</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1A0D8E04" w:rsidR="000C67E9" w:rsidRPr="00F214F6" w:rsidRDefault="00B65E7D"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803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465E4C6D" w:rsidR="000C67E9" w:rsidRPr="00F214F6" w:rsidRDefault="0086417A"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6071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5F3878D5" w:rsidR="00F214F6" w:rsidRPr="00F214F6" w:rsidRDefault="003F478C"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19B56DFC" w:rsidR="000C67E9" w:rsidRPr="00F214F6" w:rsidRDefault="00B65E7D"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5EC0F84E" w:rsidR="00D970E4" w:rsidRPr="00F214F6" w:rsidRDefault="00B65E7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3</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6C34BA16"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670ABE">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3E57F863" w:rsidR="00D970E4" w:rsidRPr="00F214F6" w:rsidRDefault="00AC676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7876AFE3" w:rsidR="00D970E4" w:rsidRPr="00F214F6" w:rsidRDefault="00AC6768"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5</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24CF7B53" w:rsidR="00D970E4" w:rsidRPr="00F214F6" w:rsidRDefault="00AC676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5B7C221C" w:rsidR="00D970E4" w:rsidRPr="00F214F6" w:rsidRDefault="003D3C1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53EECAC6" w:rsidR="00D970E4" w:rsidRPr="00F214F6" w:rsidRDefault="003D3C1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34B3974E" w:rsidR="00D970E4" w:rsidRPr="00F214F6" w:rsidRDefault="003D3C1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71FE1809" w:rsidR="00D970E4" w:rsidRPr="00F214F6" w:rsidRDefault="003D3C1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92BFDC6" w:rsidR="00D970E4" w:rsidRPr="00F214F6" w:rsidRDefault="003D3C1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7FE3E53E"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670ABE">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2FDA462F" w:rsidR="00D970E4" w:rsidRPr="00F214F6" w:rsidRDefault="003D3C1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57D206DC" w:rsidR="00D970E4" w:rsidRPr="00F214F6" w:rsidRDefault="003D3C1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450CC34C" w:rsidR="00D970E4" w:rsidRPr="00F214F6" w:rsidRDefault="003D3C1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6270B4F4" w:rsidR="00D970E4" w:rsidRPr="000D0BB9" w:rsidRDefault="000D0BB9" w:rsidP="000D0BB9">
            <w:pPr>
              <w:pStyle w:val="ParaLevel1"/>
              <w:numPr>
                <w:ilvl w:val="0"/>
                <w:numId w:val="0"/>
              </w:numPr>
              <w:spacing w:after="0"/>
              <w:rPr>
                <w:rFonts w:ascii="Arial Nova Light" w:hAnsi="Arial Nova Light" w:cstheme="majorBidi"/>
                <w:color w:val="000000" w:themeColor="text1"/>
                <w:szCs w:val="24"/>
              </w:rPr>
            </w:pPr>
            <w:bookmarkStart w:id="0" w:name="_GoBack"/>
            <w:bookmarkEnd w:id="0"/>
            <w:r w:rsidRPr="000D0BB9">
              <w:rPr>
                <w:rFonts w:ascii="Arial Nova Light" w:hAnsi="Arial Nova Light" w:cstheme="majorBidi"/>
                <w:color w:val="000000" w:themeColor="text1"/>
                <w:szCs w:val="24"/>
              </w:rPr>
              <w:t>Ground 1: the judge erred in that he failed to give a direction as to the danger of assumptions, myths and stereotypes to assist the jury when assessing the evidence of what was in reality a series of alleged sexual offences.</w:t>
            </w:r>
            <w:r>
              <w:rPr>
                <w:rFonts w:ascii="Arial Nova Light" w:hAnsi="Arial Nova Light" w:cstheme="majorBidi"/>
                <w:color w:val="000000" w:themeColor="text1"/>
                <w:szCs w:val="24"/>
              </w:rPr>
              <w:t xml:space="preserve"> </w:t>
            </w:r>
            <w:r w:rsidRPr="000D0BB9">
              <w:rPr>
                <w:rFonts w:ascii="Arial Nova Light" w:hAnsi="Arial Nova Light" w:cstheme="majorBidi"/>
                <w:color w:val="000000" w:themeColor="text1"/>
                <w:szCs w:val="24"/>
              </w:rPr>
              <w:t>Ground 2: the appellant lost the protection of anonymity which had been afforded to her as an accepted victim of childhood rape, along with the benefit of reporting restrictions. An already vulnerable individual was subjected to extensive media scrutiny in which she was 'vilified', the effect of which may have reinforced to the jury, absent direction, the dangers of assumptions, myths and stereotypes surrounding sexual offences.</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272DBE0D"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EE48BA">
              <w:rPr>
                <w:rFonts w:ascii="Arial Nova Light" w:hAnsi="Arial Nova Light" w:cstheme="majorBidi"/>
                <w:iCs/>
                <w:color w:val="000000" w:themeColor="text1"/>
                <w:sz w:val="24"/>
                <w:szCs w:val="24"/>
              </w:rPr>
              <w:t>2</w:t>
            </w:r>
          </w:p>
          <w:p w14:paraId="7F0057A5" w14:textId="6498CD1F"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EE48BA">
              <w:rPr>
                <w:rFonts w:ascii="Arial Nova Light" w:hAnsi="Arial Nova Light" w:cstheme="majorBidi"/>
                <w:iCs/>
                <w:color w:val="000000" w:themeColor="text1"/>
                <w:sz w:val="24"/>
                <w:szCs w:val="24"/>
              </w:rPr>
              <w:t>99</w:t>
            </w:r>
          </w:p>
          <w:p w14:paraId="766F2C5E" w14:textId="60376845"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EE48BA">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742C1297" w:rsidR="00D7225E" w:rsidRPr="00F214F6" w:rsidRDefault="00EE48BA"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4774FDD6" w:rsidR="00D970E4" w:rsidRPr="00F214F6" w:rsidRDefault="0004156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63A0B6CA" w:rsidR="00D970E4" w:rsidRPr="00F214F6" w:rsidRDefault="0004156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6CD42A1E" w:rsidR="00D970E4" w:rsidRPr="00F214F6" w:rsidRDefault="0082309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2C95E6D0" w:rsidR="00D970E4" w:rsidRPr="00F214F6" w:rsidRDefault="003A591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3B1DA662" w:rsidR="00D970E4" w:rsidRPr="00F214F6" w:rsidRDefault="003A591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780B69C0" w:rsidR="00D970E4" w:rsidRPr="00F214F6" w:rsidRDefault="003A591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263435EB" w:rsidR="00D970E4" w:rsidRPr="00F214F6" w:rsidRDefault="003A591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w:t>
            </w:r>
            <w:r w:rsidR="00C77DBF" w:rsidRPr="00F214F6">
              <w:rPr>
                <w:rFonts w:ascii="Arial Nova Light" w:hAnsi="Arial Nova Light" w:cstheme="majorBidi"/>
                <w:color w:val="000000" w:themeColor="text1"/>
                <w:sz w:val="24"/>
                <w:szCs w:val="24"/>
              </w:rPr>
              <w:lastRenderedPageBreak/>
              <w:t xml:space="preserve">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371E2CE9" w:rsidR="00C77DBF" w:rsidRPr="00F214F6" w:rsidRDefault="003A591E"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lastRenderedPageBreak/>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0802117A"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3A591E">
              <w:rPr>
                <w:rFonts w:ascii="Arial Nova Light" w:hAnsi="Arial Nova Light" w:cstheme="majorBidi"/>
                <w:iCs/>
                <w:color w:val="000000" w:themeColor="text1"/>
                <w:sz w:val="24"/>
                <w:szCs w:val="24"/>
              </w:rPr>
              <w:t>99</w:t>
            </w:r>
          </w:p>
          <w:p w14:paraId="766F2C7C" w14:textId="14C7802D"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3A591E">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6CDB6C32" w:rsidR="005515E1" w:rsidRPr="00F214F6" w:rsidRDefault="003A591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037BC58F" w:rsidR="005515E1" w:rsidRPr="00F214F6" w:rsidRDefault="003A591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64F7647E"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3A591E">
              <w:rPr>
                <w:rFonts w:ascii="Arial Nova Light" w:hAnsi="Arial Nova Light" w:cstheme="majorBidi"/>
                <w:iCs/>
                <w:color w:val="000000" w:themeColor="text1"/>
                <w:sz w:val="24"/>
                <w:szCs w:val="24"/>
              </w:rPr>
              <w:t>99</w:t>
            </w:r>
          </w:p>
          <w:p w14:paraId="766F2C85" w14:textId="6E435657"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3A591E">
              <w:rPr>
                <w:rFonts w:ascii="Arial Nova Light" w:hAnsi="Arial Nova Light" w:cstheme="majorBidi"/>
                <w:iCs/>
                <w:color w:val="000000" w:themeColor="text1"/>
                <w:sz w:val="24"/>
                <w:szCs w:val="24"/>
              </w:rPr>
              <w:t>99</w:t>
            </w:r>
          </w:p>
        </w:tc>
      </w:tr>
      <w:tr w:rsidR="00C07015" w:rsidRPr="00F214F6" w14:paraId="766F2C89" w14:textId="77777777" w:rsidTr="00D970E4">
        <w:tc>
          <w:tcPr>
            <w:tcW w:w="6345" w:type="dxa"/>
          </w:tcPr>
          <w:p w14:paraId="766F2C87" w14:textId="70532D68" w:rsidR="00C07015" w:rsidRPr="00F214F6" w:rsidRDefault="00C07015" w:rsidP="00C0701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42093C54" w:rsidR="00C07015" w:rsidRPr="00F214F6" w:rsidRDefault="00C07015" w:rsidP="00C0701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07015" w:rsidRPr="00F214F6" w14:paraId="766F2C8C" w14:textId="77777777" w:rsidTr="00D970E4">
        <w:tc>
          <w:tcPr>
            <w:tcW w:w="6345" w:type="dxa"/>
          </w:tcPr>
          <w:p w14:paraId="766F2C8A" w14:textId="5FDDE3D8" w:rsidR="00C07015" w:rsidRPr="00F214F6" w:rsidRDefault="00C07015" w:rsidP="00C0701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28FFDB2C" w:rsidR="00C07015" w:rsidRPr="00F214F6" w:rsidRDefault="00C07015" w:rsidP="00C0701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07015" w:rsidRPr="00F214F6" w14:paraId="766F2C8F" w14:textId="77777777" w:rsidTr="00D970E4">
        <w:tc>
          <w:tcPr>
            <w:tcW w:w="6345" w:type="dxa"/>
          </w:tcPr>
          <w:p w14:paraId="766F2C8D" w14:textId="289DA215" w:rsidR="00C07015" w:rsidRPr="00F214F6" w:rsidRDefault="00C07015" w:rsidP="00C0701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0241FC29" w:rsidR="00C07015" w:rsidRPr="00F214F6" w:rsidRDefault="00C07015" w:rsidP="00C0701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07015" w:rsidRPr="00F214F6" w14:paraId="766F2C92" w14:textId="77777777" w:rsidTr="00D970E4">
        <w:tc>
          <w:tcPr>
            <w:tcW w:w="6345" w:type="dxa"/>
          </w:tcPr>
          <w:p w14:paraId="766F2C90" w14:textId="6EB429F7" w:rsidR="00C07015" w:rsidRPr="00F214F6" w:rsidRDefault="00C07015" w:rsidP="00C0701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40202831" w:rsidR="00C07015" w:rsidRPr="00F214F6" w:rsidRDefault="00C07015" w:rsidP="00C0701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07015" w:rsidRPr="00F214F6" w14:paraId="766F2C95" w14:textId="77777777" w:rsidTr="00D970E4">
        <w:tc>
          <w:tcPr>
            <w:tcW w:w="6345" w:type="dxa"/>
          </w:tcPr>
          <w:p w14:paraId="766F2C93" w14:textId="6D560CD8" w:rsidR="00C07015" w:rsidRPr="00F214F6" w:rsidRDefault="00C07015" w:rsidP="00C0701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5F82DA82" w:rsidR="00C07015" w:rsidRPr="00F214F6" w:rsidRDefault="00C07015" w:rsidP="00C0701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07015" w:rsidRPr="00F214F6" w14:paraId="766F2C98" w14:textId="77777777" w:rsidTr="00D970E4">
        <w:tc>
          <w:tcPr>
            <w:tcW w:w="6345" w:type="dxa"/>
          </w:tcPr>
          <w:p w14:paraId="766F2C96" w14:textId="054700C2" w:rsidR="00C07015" w:rsidRPr="00F214F6" w:rsidRDefault="00C07015" w:rsidP="00C0701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02465B67" w:rsidR="00C07015" w:rsidRPr="00F214F6" w:rsidRDefault="00C07015" w:rsidP="00C0701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07015" w:rsidRPr="00F214F6" w14:paraId="766F2C9B" w14:textId="77777777" w:rsidTr="00D970E4">
        <w:tc>
          <w:tcPr>
            <w:tcW w:w="6345" w:type="dxa"/>
          </w:tcPr>
          <w:p w14:paraId="766F2C99" w14:textId="39EB2F60" w:rsidR="00C07015" w:rsidRPr="00F214F6" w:rsidRDefault="00C07015" w:rsidP="00C0701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3FD1BC06" w:rsidR="00C07015" w:rsidRPr="00F214F6" w:rsidRDefault="00C07015" w:rsidP="00C0701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07015" w:rsidRPr="00F214F6" w14:paraId="766F2C9E" w14:textId="77777777" w:rsidTr="00D970E4">
        <w:tc>
          <w:tcPr>
            <w:tcW w:w="6345" w:type="dxa"/>
          </w:tcPr>
          <w:p w14:paraId="766F2C9C" w14:textId="2D07BD5E" w:rsidR="00C07015" w:rsidRPr="00F214F6" w:rsidRDefault="00C07015" w:rsidP="00C0701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2F362250" w:rsidR="00C07015" w:rsidRPr="00F214F6" w:rsidRDefault="00C07015" w:rsidP="00C0701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07015" w:rsidRPr="00F214F6" w14:paraId="766F2CA1" w14:textId="77777777" w:rsidTr="00D970E4">
        <w:tc>
          <w:tcPr>
            <w:tcW w:w="6345" w:type="dxa"/>
          </w:tcPr>
          <w:p w14:paraId="766F2C9F" w14:textId="057FB134" w:rsidR="00C07015" w:rsidRPr="00F214F6" w:rsidRDefault="00C07015" w:rsidP="00C0701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0577CEED" w:rsidR="00C07015" w:rsidRPr="00F214F6" w:rsidRDefault="00C07015" w:rsidP="00C0701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15B7FDE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8C6EE5">
              <w:rPr>
                <w:rFonts w:ascii="Arial Nova Light" w:hAnsi="Arial Nova Light" w:cstheme="majorBidi"/>
                <w:iCs/>
                <w:color w:val="000000" w:themeColor="text1"/>
                <w:sz w:val="24"/>
                <w:szCs w:val="24"/>
              </w:rPr>
              <w:t>1</w:t>
            </w:r>
          </w:p>
          <w:p w14:paraId="766F2CA3" w14:textId="650396D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8C6EE5" w:rsidRPr="008C6EE5">
              <w:rPr>
                <w:rFonts w:ascii="Arial Nova Light" w:hAnsi="Arial Nova Light" w:cstheme="majorBidi"/>
                <w:iCs/>
                <w:color w:val="000000" w:themeColor="text1"/>
                <w:sz w:val="24"/>
                <w:szCs w:val="24"/>
              </w:rPr>
              <w:t>R v Miller [2010] EWCA Crim 1578</w:t>
            </w:r>
            <w:r w:rsidR="008C6EE5">
              <w:rPr>
                <w:rFonts w:ascii="Arial Nova Light" w:hAnsi="Arial Nova Light" w:cstheme="majorBidi"/>
                <w:iCs/>
                <w:color w:val="000000" w:themeColor="text1"/>
                <w:sz w:val="24"/>
                <w:szCs w:val="24"/>
              </w:rPr>
              <w:t xml:space="preserve">; </w:t>
            </w:r>
            <w:r w:rsidR="00B1107D" w:rsidRPr="00B1107D">
              <w:rPr>
                <w:rFonts w:ascii="Arial Nova Light" w:hAnsi="Arial Nova Light" w:cstheme="majorBidi"/>
                <w:iCs/>
                <w:color w:val="000000" w:themeColor="text1"/>
                <w:sz w:val="24"/>
                <w:szCs w:val="24"/>
              </w:rPr>
              <w:t>R v Hodge [2018] EWCA Crim 2501</w:t>
            </w:r>
            <w:r w:rsidR="00B1107D">
              <w:rPr>
                <w:rFonts w:ascii="Arial Nova Light" w:hAnsi="Arial Nova Light" w:cstheme="majorBidi"/>
                <w:iCs/>
                <w:color w:val="000000" w:themeColor="text1"/>
                <w:sz w:val="24"/>
                <w:szCs w:val="24"/>
              </w:rPr>
              <w:t xml:space="preserve">; </w:t>
            </w:r>
            <w:r w:rsidR="00B1107D" w:rsidRPr="00B1107D">
              <w:rPr>
                <w:rFonts w:ascii="Arial Nova Light" w:hAnsi="Arial Nova Light" w:cstheme="majorBidi"/>
                <w:iCs/>
                <w:color w:val="000000" w:themeColor="text1"/>
                <w:sz w:val="24"/>
                <w:szCs w:val="24"/>
              </w:rPr>
              <w:t>R v Archer [2002] EWCA Crim 1996</w:t>
            </w:r>
            <w:r w:rsidR="00B1107D">
              <w:rPr>
                <w:rFonts w:ascii="Arial Nova Light" w:hAnsi="Arial Nova Light" w:cstheme="majorBidi"/>
                <w:iCs/>
                <w:color w:val="000000" w:themeColor="text1"/>
                <w:sz w:val="24"/>
                <w:szCs w:val="24"/>
              </w:rPr>
              <w:t xml:space="preserve">; </w:t>
            </w:r>
            <w:r w:rsidR="00B1107D" w:rsidRPr="00B1107D">
              <w:rPr>
                <w:rFonts w:ascii="Arial Nova Light" w:hAnsi="Arial Nova Light" w:cstheme="majorBidi"/>
                <w:iCs/>
                <w:color w:val="000000" w:themeColor="text1"/>
                <w:sz w:val="24"/>
                <w:szCs w:val="24"/>
              </w:rPr>
              <w:t>R v Vine [2011] EWCA Crim 186</w:t>
            </w:r>
            <w:r w:rsidR="00B1107D">
              <w:rPr>
                <w:rFonts w:ascii="Arial Nova Light" w:hAnsi="Arial Nova Light" w:cstheme="majorBidi"/>
                <w:iCs/>
                <w:color w:val="000000" w:themeColor="text1"/>
                <w:sz w:val="24"/>
                <w:szCs w:val="24"/>
              </w:rPr>
              <w:t xml:space="preserve">; </w:t>
            </w:r>
            <w:r w:rsidR="000D6B35" w:rsidRPr="000D6B35">
              <w:rPr>
                <w:rFonts w:ascii="Arial Nova Light" w:hAnsi="Arial Nova Light" w:cstheme="majorBidi"/>
                <w:iCs/>
                <w:color w:val="000000" w:themeColor="text1"/>
                <w:sz w:val="24"/>
                <w:szCs w:val="24"/>
              </w:rPr>
              <w:t>R v Costin [2018] EWCA Crim 138</w:t>
            </w:r>
            <w:r w:rsidR="000D6B35">
              <w:rPr>
                <w:rFonts w:ascii="Arial Nova Light" w:hAnsi="Arial Nova Light" w:cstheme="majorBidi"/>
                <w:iCs/>
                <w:color w:val="000000" w:themeColor="text1"/>
                <w:sz w:val="24"/>
                <w:szCs w:val="24"/>
              </w:rPr>
              <w:t xml:space="preserve">; </w:t>
            </w:r>
            <w:r w:rsidR="000D6B35" w:rsidRPr="000D6B35">
              <w:rPr>
                <w:rFonts w:ascii="Arial Nova Light" w:hAnsi="Arial Nova Light" w:cstheme="majorBidi"/>
                <w:iCs/>
                <w:color w:val="000000" w:themeColor="text1"/>
                <w:sz w:val="24"/>
                <w:szCs w:val="24"/>
              </w:rPr>
              <w:t>R v Palmer [2018] EWCA Crim 1972</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1E55CF51" w:rsidR="00CC3B33" w:rsidRPr="000D6B35" w:rsidRDefault="000D6B35" w:rsidP="00E22D4F">
            <w:pPr>
              <w:rPr>
                <w:rFonts w:ascii="Arial Nova Light" w:hAnsi="Arial Nova Light" w:cstheme="majorBidi"/>
                <w:color w:val="000000" w:themeColor="text1"/>
                <w:sz w:val="24"/>
                <w:szCs w:val="24"/>
              </w:rPr>
            </w:pPr>
            <w:r w:rsidRPr="000D6B35">
              <w:rPr>
                <w:rFonts w:ascii="Arial Nova Light" w:hAnsi="Arial Nova Light" w:cstheme="majorBidi"/>
                <w:bCs/>
                <w:color w:val="000000" w:themeColor="text1"/>
                <w:sz w:val="24"/>
                <w:szCs w:val="24"/>
              </w:rPr>
              <w:t xml:space="preserve">Lady Justice Hallett, Mr Justice </w:t>
            </w:r>
            <w:proofErr w:type="spellStart"/>
            <w:r w:rsidRPr="000D6B35">
              <w:rPr>
                <w:rFonts w:ascii="Arial Nova Light" w:hAnsi="Arial Nova Light" w:cstheme="majorBidi"/>
                <w:bCs/>
                <w:color w:val="000000" w:themeColor="text1"/>
                <w:sz w:val="24"/>
                <w:szCs w:val="24"/>
              </w:rPr>
              <w:t>Warby</w:t>
            </w:r>
            <w:proofErr w:type="spellEnd"/>
            <w:r w:rsidRPr="000D6B35">
              <w:rPr>
                <w:rFonts w:ascii="Arial Nova Light" w:hAnsi="Arial Nova Light" w:cstheme="majorBidi"/>
                <w:bCs/>
                <w:color w:val="000000" w:themeColor="text1"/>
                <w:sz w:val="24"/>
                <w:szCs w:val="24"/>
              </w:rPr>
              <w:t xml:space="preserve"> and Sir John Royce</w:t>
            </w:r>
            <w:r w:rsidR="00FA3D33">
              <w:rPr>
                <w:rFonts w:ascii="Arial Nova Light" w:hAnsi="Arial Nova Light" w:cstheme="majorBidi"/>
                <w:bCs/>
                <w:color w:val="000000" w:themeColor="text1"/>
                <w:sz w:val="24"/>
                <w:szCs w:val="24"/>
              </w:rPr>
              <w:t>.</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0C456AFE" w:rsidR="00171EEC" w:rsidRPr="00F214F6" w:rsidRDefault="00171EEC" w:rsidP="00FA3D33">
            <w:pPr>
              <w:suppressAutoHyphens/>
              <w:rPr>
                <w:rFonts w:ascii="Arial Nova Light" w:hAnsi="Arial Nova Light" w:cstheme="majorBidi"/>
                <w:bCs/>
                <w:color w:val="000000" w:themeColor="text1"/>
                <w:spacing w:val="-3"/>
                <w:sz w:val="24"/>
                <w:szCs w:val="24"/>
              </w:rPr>
            </w:pPr>
            <w:bookmarkStart w:id="1" w:name="para5"/>
            <w:r w:rsidRPr="00171EEC">
              <w:rPr>
                <w:rFonts w:ascii="Arial Nova Light" w:hAnsi="Arial Nova Light" w:cstheme="majorBidi"/>
                <w:bCs/>
                <w:color w:val="000000" w:themeColor="text1"/>
                <w:spacing w:val="-3"/>
                <w:sz w:val="24"/>
                <w:szCs w:val="24"/>
              </w:rPr>
              <w:t>Ms Gillian Jones</w:t>
            </w:r>
            <w:bookmarkEnd w:id="1"/>
            <w:r>
              <w:rPr>
                <w:rFonts w:ascii="Arial Nova Light" w:hAnsi="Arial Nova Light" w:cstheme="majorBidi"/>
                <w:bCs/>
                <w:color w:val="000000" w:themeColor="text1"/>
                <w:spacing w:val="-3"/>
                <w:sz w:val="24"/>
                <w:szCs w:val="24"/>
              </w:rPr>
              <w:t xml:space="preserve"> for the appellant</w:t>
            </w:r>
            <w:r w:rsidR="00FA3D33">
              <w:rPr>
                <w:rFonts w:ascii="Arial Nova Light" w:hAnsi="Arial Nova Light" w:cstheme="majorBidi"/>
                <w:bCs/>
                <w:color w:val="000000" w:themeColor="text1"/>
                <w:spacing w:val="-3"/>
                <w:sz w:val="24"/>
                <w:szCs w:val="24"/>
              </w:rPr>
              <w:t xml:space="preserve">. </w:t>
            </w:r>
            <w:r>
              <w:rPr>
                <w:rFonts w:ascii="Arial Nova Light" w:hAnsi="Arial Nova Light" w:cstheme="majorBidi"/>
                <w:bCs/>
                <w:color w:val="000000" w:themeColor="text1"/>
                <w:spacing w:val="-3"/>
                <w:sz w:val="24"/>
                <w:szCs w:val="24"/>
              </w:rPr>
              <w:t>Mr. Price for the prosecutio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43496241"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670ABE">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6C6A2518" w:rsidR="00CC3B33" w:rsidRPr="00F214F6" w:rsidRDefault="00F42837"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7B84161A"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F42837">
              <w:rPr>
                <w:rFonts w:ascii="Arial Nova Light" w:hAnsi="Arial Nova Light" w:cstheme="majorBidi"/>
                <w:iCs/>
                <w:color w:val="000000" w:themeColor="text1"/>
                <w:sz w:val="24"/>
                <w:szCs w:val="24"/>
              </w:rPr>
              <w:t>2</w:t>
            </w:r>
          </w:p>
          <w:p w14:paraId="766F2CB3" w14:textId="3A8507C8"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F42837">
              <w:rPr>
                <w:rFonts w:ascii="Arial Nova Light" w:hAnsi="Arial Nova Light" w:cstheme="majorBidi"/>
                <w:color w:val="000000" w:themeColor="text1"/>
                <w:sz w:val="24"/>
                <w:szCs w:val="24"/>
              </w:rPr>
              <w:t>The appellant allegedly falsely accused nine men of rape</w:t>
            </w:r>
            <w:r w:rsidR="002E7334">
              <w:rPr>
                <w:rFonts w:ascii="Arial Nova Light" w:hAnsi="Arial Nova Light" w:cstheme="majorBidi"/>
                <w:color w:val="000000" w:themeColor="text1"/>
                <w:sz w:val="24"/>
                <w:szCs w:val="24"/>
              </w:rPr>
              <w:t xml:space="preserve"> since 2008 (over a period of </w:t>
            </w:r>
            <w:r w:rsidR="00D24FD6">
              <w:rPr>
                <w:rFonts w:ascii="Arial Nova Light" w:hAnsi="Arial Nova Light" w:cstheme="majorBidi"/>
                <w:color w:val="000000" w:themeColor="text1"/>
                <w:sz w:val="24"/>
                <w:szCs w:val="24"/>
              </w:rPr>
              <w:t>9 years) before being convicted</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3624468F" w:rsidR="00CC3B33" w:rsidRPr="00F214F6" w:rsidRDefault="00D24FD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49FF0F7C"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4002E5">
              <w:rPr>
                <w:rFonts w:ascii="Arial Nova Light" w:hAnsi="Arial Nova Light" w:cstheme="majorBidi"/>
                <w:iCs/>
                <w:color w:val="000000" w:themeColor="text1"/>
                <w:sz w:val="24"/>
                <w:szCs w:val="24"/>
              </w:rPr>
              <w:t>1</w:t>
            </w:r>
          </w:p>
          <w:p w14:paraId="766F2CB9" w14:textId="0D012446"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4002E5">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4FCD4C14" w:rsidR="004A44C9" w:rsidRPr="00F214F6" w:rsidRDefault="004002E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4C93A73A" w:rsidR="00CC3B33" w:rsidRPr="00F214F6" w:rsidRDefault="00125F0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T</w:t>
            </w:r>
            <w:r w:rsidRPr="00125F02">
              <w:rPr>
                <w:rFonts w:ascii="Arial Nova Light" w:hAnsi="Arial Nova Light" w:cstheme="majorBidi"/>
                <w:color w:val="000000" w:themeColor="text1"/>
                <w:sz w:val="24"/>
                <w:szCs w:val="24"/>
              </w:rPr>
              <w:t>hree counts of perjury and four counts of perverting the course of justice on the basis she had made repeated and false allegations of rape</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50182E0"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125F02">
              <w:rPr>
                <w:rFonts w:ascii="Arial Nova Light" w:hAnsi="Arial Nova Light" w:cstheme="majorBidi"/>
                <w:iCs/>
                <w:color w:val="000000" w:themeColor="text1"/>
                <w:sz w:val="24"/>
                <w:szCs w:val="24"/>
              </w:rPr>
              <w:t>1</w:t>
            </w:r>
          </w:p>
          <w:p w14:paraId="766F2CC2" w14:textId="408B5F7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125F02">
              <w:rPr>
                <w:rFonts w:ascii="Arial Nova Light" w:hAnsi="Arial Nova Light" w:cstheme="majorBidi"/>
                <w:iCs/>
                <w:color w:val="000000" w:themeColor="text1"/>
                <w:sz w:val="24"/>
                <w:szCs w:val="24"/>
              </w:rPr>
              <w:t>Material on her mobile phone; CCTV</w:t>
            </w:r>
            <w:r w:rsidR="00C60189">
              <w:rPr>
                <w:rFonts w:ascii="Arial Nova Light" w:hAnsi="Arial Nova Light" w:cstheme="majorBidi"/>
                <w:iCs/>
                <w:color w:val="000000" w:themeColor="text1"/>
                <w:sz w:val="24"/>
                <w:szCs w:val="24"/>
              </w:rPr>
              <w:t xml:space="preserve">; Medical notes; the appellants </w:t>
            </w:r>
            <w:r w:rsidR="00C60189" w:rsidRPr="00C60189">
              <w:rPr>
                <w:rFonts w:ascii="Arial Nova Light" w:hAnsi="Arial Nova Light" w:cstheme="majorBidi"/>
                <w:iCs/>
                <w:color w:val="000000" w:themeColor="text1"/>
                <w:sz w:val="24"/>
                <w:szCs w:val="24"/>
              </w:rPr>
              <w:t>established pattern of making complaints after she had been drinking and had a row with her partner, and of manoeuvring men into a situation where she could have sex with them</w:t>
            </w:r>
            <w:r w:rsidR="00C60189">
              <w:rPr>
                <w:rFonts w:ascii="Arial Nova Light" w:hAnsi="Arial Nova Light" w:cstheme="majorBidi"/>
                <w:iCs/>
                <w:color w:val="000000" w:themeColor="text1"/>
                <w:sz w:val="24"/>
                <w:szCs w:val="24"/>
              </w:rPr>
              <w:t>;</w:t>
            </w:r>
            <w:r w:rsidR="00C60189">
              <w:t xml:space="preserve"> </w:t>
            </w:r>
            <w:r w:rsidR="005353F0">
              <w:rPr>
                <w:rFonts w:ascii="Arial Nova Light" w:hAnsi="Arial Nova Light" w:cstheme="majorBidi"/>
                <w:iCs/>
                <w:color w:val="000000" w:themeColor="text1"/>
                <w:sz w:val="24"/>
                <w:szCs w:val="24"/>
              </w:rPr>
              <w:t>eyewitness</w:t>
            </w:r>
            <w:r w:rsidR="00C60189" w:rsidRPr="00C60189">
              <w:rPr>
                <w:rFonts w:ascii="Arial Nova Light" w:hAnsi="Arial Nova Light" w:cstheme="majorBidi"/>
                <w:iCs/>
                <w:color w:val="000000" w:themeColor="text1"/>
                <w:sz w:val="24"/>
                <w:szCs w:val="24"/>
              </w:rPr>
              <w:t xml:space="preserve"> </w:t>
            </w:r>
            <w:r w:rsidR="005353F0">
              <w:rPr>
                <w:rFonts w:ascii="Arial Nova Light" w:hAnsi="Arial Nova Light" w:cstheme="majorBidi"/>
                <w:iCs/>
                <w:color w:val="000000" w:themeColor="text1"/>
                <w:sz w:val="24"/>
                <w:szCs w:val="24"/>
              </w:rPr>
              <w:t>evidence</w:t>
            </w:r>
            <w:r w:rsidR="00C60189" w:rsidRPr="00C60189">
              <w:rPr>
                <w:rFonts w:ascii="Arial Nova Light" w:hAnsi="Arial Nova Light" w:cstheme="majorBidi"/>
                <w:iCs/>
                <w:color w:val="000000" w:themeColor="text1"/>
                <w:sz w:val="24"/>
                <w:szCs w:val="24"/>
              </w:rPr>
              <w:t xml:space="preserve"> that he had had sex with the appellant consensually before </w:t>
            </w:r>
            <w:r w:rsidR="00BE1698">
              <w:rPr>
                <w:rFonts w:ascii="Arial Nova Light" w:hAnsi="Arial Nova Light" w:cstheme="majorBidi"/>
                <w:iCs/>
                <w:color w:val="000000" w:themeColor="text1"/>
                <w:sz w:val="24"/>
                <w:szCs w:val="24"/>
              </w:rPr>
              <w:t>an</w:t>
            </w:r>
            <w:r w:rsidR="00C60189" w:rsidRPr="00C60189">
              <w:rPr>
                <w:rFonts w:ascii="Arial Nova Light" w:hAnsi="Arial Nova Light" w:cstheme="majorBidi"/>
                <w:iCs/>
                <w:color w:val="000000" w:themeColor="text1"/>
                <w:sz w:val="24"/>
                <w:szCs w:val="24"/>
              </w:rPr>
              <w:t xml:space="preserve"> alleged rap</w:t>
            </w:r>
            <w:r w:rsidR="00BE1698">
              <w:rPr>
                <w:rFonts w:ascii="Arial Nova Light" w:hAnsi="Arial Nova Light" w:cstheme="majorBidi"/>
                <w:iCs/>
                <w:color w:val="000000" w:themeColor="text1"/>
                <w:sz w:val="24"/>
                <w:szCs w:val="24"/>
              </w:rPr>
              <w:t>e</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11311DA7"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BE1698">
              <w:rPr>
                <w:rFonts w:ascii="Arial Nova Light" w:hAnsi="Arial Nova Light" w:cstheme="majorBidi"/>
                <w:iCs/>
                <w:color w:val="000000" w:themeColor="text1"/>
                <w:sz w:val="24"/>
                <w:szCs w:val="24"/>
              </w:rPr>
              <w:t>1</w:t>
            </w:r>
          </w:p>
          <w:p w14:paraId="766F2CC5" w14:textId="2981F719"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BE1698">
              <w:rPr>
                <w:rFonts w:ascii="Arial Nova Light" w:hAnsi="Arial Nova Light" w:cstheme="majorBidi"/>
                <w:iCs/>
                <w:color w:val="000000" w:themeColor="text1"/>
                <w:sz w:val="24"/>
                <w:szCs w:val="24"/>
              </w:rPr>
              <w:t>Psychiatrist opinion</w:t>
            </w:r>
            <w:r w:rsidR="00BB2ECB" w:rsidRPr="00BB2ECB">
              <w:rPr>
                <w:rFonts w:ascii="Arial Nova Light" w:hAnsi="Arial Nova Light" w:cstheme="majorBidi"/>
                <w:iCs/>
                <w:color w:val="000000" w:themeColor="text1"/>
                <w:sz w:val="24"/>
                <w:szCs w:val="24"/>
              </w:rPr>
              <w:t xml:space="preserve"> on the impact of the appellant's mental health difficulties for many years</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5871FF7F"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BE1698">
              <w:rPr>
                <w:rFonts w:ascii="Arial Nova Light" w:hAnsi="Arial Nova Light" w:cstheme="majorBidi"/>
                <w:iCs/>
                <w:color w:val="000000" w:themeColor="text1"/>
                <w:sz w:val="24"/>
                <w:szCs w:val="24"/>
              </w:rPr>
              <w:t>2</w:t>
            </w:r>
          </w:p>
          <w:p w14:paraId="766F2CC8" w14:textId="620E6A00"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BE1698">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05C09423" w:rsidR="00CC3B33" w:rsidRPr="00F214F6" w:rsidRDefault="00BE169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0 years imprisonment </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11F8F7DD" w:rsidR="00D7225E" w:rsidRPr="00F214F6" w:rsidRDefault="00383B6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0A233DB8" w:rsidR="00CC3B33" w:rsidRPr="00F214F6" w:rsidRDefault="00BA4209" w:rsidP="00E22D4F">
            <w:pPr>
              <w:rPr>
                <w:rFonts w:ascii="Arial Nova Light" w:hAnsi="Arial Nova Light" w:cstheme="majorBidi"/>
                <w:color w:val="000000" w:themeColor="text1"/>
                <w:sz w:val="24"/>
                <w:szCs w:val="24"/>
              </w:rPr>
            </w:pPr>
            <w:bookmarkStart w:id="2" w:name="para3"/>
            <w:r w:rsidRPr="00BA4209">
              <w:rPr>
                <w:rFonts w:ascii="Arial Nova Light" w:hAnsi="Arial Nova Light" w:cstheme="majorBidi"/>
                <w:color w:val="000000" w:themeColor="text1"/>
                <w:sz w:val="24"/>
                <w:szCs w:val="24"/>
              </w:rPr>
              <w:t>Judge Loraine-Smith</w:t>
            </w:r>
            <w:bookmarkEnd w:id="2"/>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64E0AB31" w:rsidR="00CC3B33" w:rsidRPr="00F214F6" w:rsidRDefault="00BA4209" w:rsidP="00E22D4F">
            <w:pPr>
              <w:rPr>
                <w:rFonts w:ascii="Arial Nova Light" w:hAnsi="Arial Nova Light" w:cstheme="majorBidi"/>
                <w:color w:val="000000" w:themeColor="text1"/>
                <w:sz w:val="24"/>
                <w:szCs w:val="24"/>
              </w:rPr>
            </w:pPr>
            <w:bookmarkStart w:id="3" w:name="para4"/>
            <w:r w:rsidRPr="00BA4209">
              <w:rPr>
                <w:rFonts w:ascii="Arial Nova Light" w:hAnsi="Arial Nova Light" w:cstheme="majorBidi"/>
                <w:color w:val="000000" w:themeColor="text1"/>
                <w:sz w:val="24"/>
                <w:szCs w:val="24"/>
              </w:rPr>
              <w:t>Mr Christopher Henley</w:t>
            </w:r>
            <w:bookmarkEnd w:id="3"/>
            <w:r>
              <w:rPr>
                <w:rFonts w:ascii="Arial Nova Light" w:hAnsi="Arial Nova Light" w:cstheme="majorBidi"/>
                <w:color w:val="000000" w:themeColor="text1"/>
                <w:sz w:val="24"/>
                <w:szCs w:val="24"/>
              </w:rPr>
              <w:t xml:space="preserve"> for the appellant</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6E1690E7"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670ABE">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2C423BF3" w14:textId="77777777" w:rsidR="00CC3B33" w:rsidRDefault="00383B6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04029E38" w14:textId="77777777" w:rsidR="007501C9" w:rsidRPr="007501C9" w:rsidRDefault="007501C9" w:rsidP="007501C9">
            <w:pPr>
              <w:rPr>
                <w:rFonts w:ascii="Arial Nova Light" w:hAnsi="Arial Nova Light" w:cstheme="majorBidi"/>
                <w:b/>
                <w:bCs/>
                <w:color w:val="000000" w:themeColor="text1"/>
                <w:sz w:val="24"/>
                <w:szCs w:val="24"/>
              </w:rPr>
            </w:pPr>
            <w:r w:rsidRPr="007501C9">
              <w:rPr>
                <w:rFonts w:ascii="Arial Nova Light" w:hAnsi="Arial Nova Light" w:cstheme="majorBidi"/>
                <w:b/>
                <w:bCs/>
                <w:color w:val="000000" w:themeColor="text1"/>
                <w:sz w:val="24"/>
                <w:szCs w:val="24"/>
              </w:rPr>
              <w:t>Annotations:</w:t>
            </w:r>
          </w:p>
          <w:p w14:paraId="766F2CDD" w14:textId="028B121B" w:rsidR="007501C9" w:rsidRPr="00F214F6" w:rsidRDefault="007501C9"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7A975511"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383B60">
              <w:rPr>
                <w:rFonts w:ascii="Arial Nova Light" w:hAnsi="Arial Nova Light" w:cstheme="majorBidi"/>
                <w:color w:val="000000" w:themeColor="text1"/>
                <w:sz w:val="24"/>
                <w:szCs w:val="24"/>
              </w:rPr>
              <w:t>2</w:t>
            </w:r>
          </w:p>
          <w:p w14:paraId="657F950D"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383B60">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6A8607A2" w14:textId="77777777" w:rsidR="007501C9" w:rsidRPr="007501C9" w:rsidRDefault="007501C9" w:rsidP="007501C9">
            <w:pPr>
              <w:rPr>
                <w:rFonts w:ascii="Arial Nova Light" w:hAnsi="Arial Nova Light" w:cstheme="majorBidi"/>
                <w:b/>
                <w:bCs/>
                <w:color w:val="000000" w:themeColor="text1"/>
                <w:sz w:val="24"/>
                <w:szCs w:val="24"/>
              </w:rPr>
            </w:pPr>
            <w:r w:rsidRPr="007501C9">
              <w:rPr>
                <w:rFonts w:ascii="Arial Nova Light" w:hAnsi="Arial Nova Light" w:cstheme="majorBidi"/>
                <w:b/>
                <w:bCs/>
                <w:color w:val="000000" w:themeColor="text1"/>
                <w:sz w:val="24"/>
                <w:szCs w:val="24"/>
              </w:rPr>
              <w:t>Annotations:</w:t>
            </w:r>
          </w:p>
          <w:p w14:paraId="766F2CE0" w14:textId="7A95F25B" w:rsidR="007501C9" w:rsidRPr="00F214F6" w:rsidRDefault="007501C9"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376C10B3" w:rsidR="00CC3B33" w:rsidRPr="00F214F6" w:rsidRDefault="00383B6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700BB50C" w:rsidR="00CC3B33" w:rsidRPr="00F214F6" w:rsidRDefault="00383B6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2AB8C544" w:rsidR="00CC3B33" w:rsidRPr="00F214F6" w:rsidRDefault="00383B6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49D56DDF" w:rsidR="00D92554" w:rsidRPr="00F214F6" w:rsidRDefault="00E72B7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35ACCB0B" w:rsidR="00CC3B33" w:rsidRPr="00F214F6" w:rsidRDefault="00E72B7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3DB958BF" w:rsidR="00CC3B33" w:rsidRPr="00F214F6" w:rsidRDefault="00E72B7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4C70529D" w:rsidR="00CC3B33" w:rsidRPr="00F214F6" w:rsidRDefault="00E72B73"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7B824F00" w:rsidR="00CC3B33" w:rsidRPr="00F214F6" w:rsidRDefault="00E72B7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75D4A828" w:rsidR="00CC3B33" w:rsidRPr="00F214F6" w:rsidRDefault="00E72B7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7E2C365E" w:rsidR="00CC3B33" w:rsidRPr="00F214F6" w:rsidRDefault="00E72B7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Psychiatrist  described as being </w:t>
            </w:r>
            <w:r w:rsidR="00BB2ECB">
              <w:rPr>
                <w:rFonts w:ascii="Arial Nova Light" w:hAnsi="Arial Nova Light" w:cstheme="majorBidi"/>
                <w:color w:val="000000" w:themeColor="text1"/>
                <w:sz w:val="24"/>
                <w:szCs w:val="24"/>
              </w:rPr>
              <w:t>“</w:t>
            </w:r>
            <w:r w:rsidRPr="00E72B73">
              <w:rPr>
                <w:rFonts w:ascii="Arial Nova Light" w:hAnsi="Arial Nova Light" w:cstheme="majorBidi"/>
                <w:color w:val="000000" w:themeColor="text1"/>
                <w:sz w:val="24"/>
                <w:szCs w:val="24"/>
              </w:rPr>
              <w:t>an expert in the impact of childhood trauma</w:t>
            </w:r>
            <w:r w:rsidR="00BB2ECB">
              <w:rPr>
                <w:rFonts w:ascii="Arial Nova Light" w:hAnsi="Arial Nova Light" w:cstheme="majorBidi"/>
                <w:color w:val="000000" w:themeColor="text1"/>
                <w:sz w:val="24"/>
                <w:szCs w:val="24"/>
              </w:rPr>
              <w: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48B196C2" w14:textId="77777777" w:rsidR="00CC3B33" w:rsidRDefault="00BB2EC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5FF17135" w14:textId="77777777" w:rsidR="007501C9" w:rsidRPr="007501C9" w:rsidRDefault="007501C9" w:rsidP="007501C9">
            <w:pPr>
              <w:rPr>
                <w:rFonts w:ascii="Arial Nova Light" w:hAnsi="Arial Nova Light" w:cstheme="majorBidi"/>
                <w:b/>
                <w:bCs/>
                <w:color w:val="000000" w:themeColor="text1"/>
                <w:sz w:val="24"/>
                <w:szCs w:val="24"/>
              </w:rPr>
            </w:pPr>
            <w:r w:rsidRPr="007501C9">
              <w:rPr>
                <w:rFonts w:ascii="Arial Nova Light" w:hAnsi="Arial Nova Light" w:cstheme="majorBidi"/>
                <w:b/>
                <w:bCs/>
                <w:color w:val="000000" w:themeColor="text1"/>
                <w:sz w:val="24"/>
                <w:szCs w:val="24"/>
              </w:rPr>
              <w:t>Annotations:</w:t>
            </w:r>
          </w:p>
          <w:p w14:paraId="766F2D04" w14:textId="76E4F5AB" w:rsidR="007501C9" w:rsidRPr="00F214F6" w:rsidRDefault="007501C9"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52BCE976" w14:textId="77777777" w:rsidR="00CC3B33" w:rsidRDefault="00BB2EC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455283D" w14:textId="77777777" w:rsidR="007501C9" w:rsidRPr="007501C9" w:rsidRDefault="007501C9" w:rsidP="007501C9">
            <w:pPr>
              <w:rPr>
                <w:rFonts w:ascii="Arial Nova Light" w:hAnsi="Arial Nova Light" w:cstheme="majorBidi"/>
                <w:b/>
                <w:bCs/>
                <w:color w:val="000000" w:themeColor="text1"/>
                <w:sz w:val="24"/>
                <w:szCs w:val="24"/>
              </w:rPr>
            </w:pPr>
            <w:r w:rsidRPr="007501C9">
              <w:rPr>
                <w:rFonts w:ascii="Arial Nova Light" w:hAnsi="Arial Nova Light" w:cstheme="majorBidi"/>
                <w:b/>
                <w:bCs/>
                <w:color w:val="000000" w:themeColor="text1"/>
                <w:sz w:val="24"/>
                <w:szCs w:val="24"/>
              </w:rPr>
              <w:t>Annotations:</w:t>
            </w:r>
          </w:p>
          <w:p w14:paraId="766F2D07" w14:textId="02A017C7" w:rsidR="007501C9" w:rsidRPr="00F214F6" w:rsidRDefault="007501C9"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318763AF" w14:textId="77777777" w:rsidR="00CC3B33" w:rsidRDefault="00BB2EC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207FFED" w14:textId="77777777" w:rsidR="007501C9" w:rsidRPr="007501C9" w:rsidRDefault="007501C9" w:rsidP="007501C9">
            <w:pPr>
              <w:rPr>
                <w:rFonts w:ascii="Arial Nova Light" w:hAnsi="Arial Nova Light" w:cstheme="majorBidi"/>
                <w:b/>
                <w:bCs/>
                <w:color w:val="000000" w:themeColor="text1"/>
                <w:sz w:val="24"/>
                <w:szCs w:val="24"/>
              </w:rPr>
            </w:pPr>
            <w:r w:rsidRPr="007501C9">
              <w:rPr>
                <w:rFonts w:ascii="Arial Nova Light" w:hAnsi="Arial Nova Light" w:cstheme="majorBidi"/>
                <w:b/>
                <w:bCs/>
                <w:color w:val="000000" w:themeColor="text1"/>
                <w:sz w:val="24"/>
                <w:szCs w:val="24"/>
              </w:rPr>
              <w:t>Annotations:</w:t>
            </w:r>
          </w:p>
          <w:p w14:paraId="766F2D0A" w14:textId="390936C8" w:rsidR="007501C9" w:rsidRPr="00F214F6" w:rsidRDefault="007501C9"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6AD94420" w14:textId="77777777" w:rsidR="00CC3B33" w:rsidRDefault="00BB2EC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C17672D" w14:textId="77777777" w:rsidR="007501C9" w:rsidRPr="007501C9" w:rsidRDefault="007501C9" w:rsidP="007501C9">
            <w:pPr>
              <w:rPr>
                <w:rFonts w:ascii="Arial Nova Light" w:hAnsi="Arial Nova Light" w:cstheme="majorBidi"/>
                <w:b/>
                <w:bCs/>
                <w:color w:val="000000" w:themeColor="text1"/>
                <w:sz w:val="24"/>
                <w:szCs w:val="24"/>
              </w:rPr>
            </w:pPr>
            <w:r w:rsidRPr="007501C9">
              <w:rPr>
                <w:rFonts w:ascii="Arial Nova Light" w:hAnsi="Arial Nova Light" w:cstheme="majorBidi"/>
                <w:b/>
                <w:bCs/>
                <w:color w:val="000000" w:themeColor="text1"/>
                <w:sz w:val="24"/>
                <w:szCs w:val="24"/>
              </w:rPr>
              <w:t>Annotations:</w:t>
            </w:r>
          </w:p>
          <w:p w14:paraId="766F2D0D" w14:textId="07628D74" w:rsidR="007501C9" w:rsidRPr="00F214F6" w:rsidRDefault="007501C9"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28EAAECA" w14:textId="77777777" w:rsidR="00CC3B33" w:rsidRDefault="00BB2EC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E4056F2" w14:textId="77777777" w:rsidR="007501C9" w:rsidRPr="007501C9" w:rsidRDefault="007501C9" w:rsidP="007501C9">
            <w:pPr>
              <w:rPr>
                <w:rFonts w:ascii="Arial Nova Light" w:hAnsi="Arial Nova Light" w:cstheme="majorBidi"/>
                <w:b/>
                <w:bCs/>
                <w:color w:val="000000" w:themeColor="text1"/>
                <w:sz w:val="24"/>
                <w:szCs w:val="24"/>
              </w:rPr>
            </w:pPr>
            <w:r w:rsidRPr="007501C9">
              <w:rPr>
                <w:rFonts w:ascii="Arial Nova Light" w:hAnsi="Arial Nova Light" w:cstheme="majorBidi"/>
                <w:b/>
                <w:bCs/>
                <w:color w:val="000000" w:themeColor="text1"/>
                <w:sz w:val="24"/>
                <w:szCs w:val="24"/>
              </w:rPr>
              <w:t>Annotations:</w:t>
            </w:r>
          </w:p>
          <w:p w14:paraId="766F2D10" w14:textId="5A55CEC8" w:rsidR="007501C9" w:rsidRPr="00F214F6" w:rsidRDefault="007501C9"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5599997D"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BB2ECB">
              <w:rPr>
                <w:rFonts w:ascii="Arial Nova Light" w:hAnsi="Arial Nova Light" w:cstheme="majorBidi"/>
                <w:iCs/>
                <w:color w:val="000000" w:themeColor="text1"/>
                <w:sz w:val="24"/>
                <w:szCs w:val="24"/>
              </w:rPr>
              <w:t>99</w:t>
            </w:r>
          </w:p>
          <w:p w14:paraId="746EB99F"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BB2ECB">
              <w:rPr>
                <w:rFonts w:ascii="Arial Nova Light" w:hAnsi="Arial Nova Light" w:cstheme="majorBidi"/>
                <w:iCs/>
                <w:color w:val="000000" w:themeColor="text1"/>
                <w:sz w:val="24"/>
                <w:szCs w:val="24"/>
              </w:rPr>
              <w:t>99</w:t>
            </w:r>
          </w:p>
          <w:p w14:paraId="14142872" w14:textId="77777777" w:rsidR="007501C9" w:rsidRPr="007501C9" w:rsidRDefault="007501C9" w:rsidP="007501C9">
            <w:pPr>
              <w:rPr>
                <w:rFonts w:ascii="Arial Nova Light" w:hAnsi="Arial Nova Light" w:cstheme="majorBidi"/>
                <w:b/>
                <w:bCs/>
                <w:color w:val="000000" w:themeColor="text1"/>
                <w:sz w:val="24"/>
                <w:szCs w:val="24"/>
              </w:rPr>
            </w:pPr>
            <w:r w:rsidRPr="007501C9">
              <w:rPr>
                <w:rFonts w:ascii="Arial Nova Light" w:hAnsi="Arial Nova Light" w:cstheme="majorBidi"/>
                <w:b/>
                <w:bCs/>
                <w:color w:val="000000" w:themeColor="text1"/>
                <w:sz w:val="24"/>
                <w:szCs w:val="24"/>
              </w:rPr>
              <w:t>Annotations:</w:t>
            </w:r>
          </w:p>
          <w:p w14:paraId="766F2D13" w14:textId="19372AB9" w:rsidR="007501C9" w:rsidRPr="00F214F6" w:rsidRDefault="007501C9"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0A39A725" w:rsidR="00CC3B33" w:rsidRPr="00F214F6" w:rsidRDefault="000E11F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6078E061" w:rsidR="00CC3B33" w:rsidRPr="00F214F6" w:rsidRDefault="000E11F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F012589" w14:textId="77777777" w:rsidR="00CC3B33" w:rsidRDefault="000E11F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A09D082" w14:textId="77777777" w:rsidR="007501C9" w:rsidRPr="007501C9" w:rsidRDefault="007501C9" w:rsidP="007501C9">
            <w:pPr>
              <w:rPr>
                <w:rFonts w:ascii="Arial Nova Light" w:hAnsi="Arial Nova Light" w:cstheme="majorBidi"/>
                <w:b/>
                <w:bCs/>
                <w:color w:val="000000" w:themeColor="text1"/>
                <w:sz w:val="24"/>
                <w:szCs w:val="24"/>
              </w:rPr>
            </w:pPr>
            <w:r w:rsidRPr="007501C9">
              <w:rPr>
                <w:rFonts w:ascii="Arial Nova Light" w:hAnsi="Arial Nova Light" w:cstheme="majorBidi"/>
                <w:b/>
                <w:bCs/>
                <w:color w:val="000000" w:themeColor="text1"/>
                <w:sz w:val="24"/>
                <w:szCs w:val="24"/>
              </w:rPr>
              <w:t>Annotations:</w:t>
            </w:r>
          </w:p>
          <w:p w14:paraId="766F2D1C" w14:textId="5BDC56F7" w:rsidR="007501C9" w:rsidRPr="00F214F6" w:rsidRDefault="007501C9"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563DE15B" w:rsidR="00CC3B33" w:rsidRPr="00F214F6" w:rsidRDefault="000E11F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13913BC1"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670ABE">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5F72E0C" w14:textId="77777777" w:rsidR="0029680B" w:rsidRDefault="000E11F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36AE5528" w14:textId="77777777" w:rsidR="007501C9" w:rsidRPr="007501C9" w:rsidRDefault="007501C9" w:rsidP="007501C9">
            <w:pPr>
              <w:rPr>
                <w:rFonts w:ascii="Arial Nova Light" w:hAnsi="Arial Nova Light" w:cstheme="majorBidi"/>
                <w:b/>
                <w:bCs/>
                <w:color w:val="000000" w:themeColor="text1"/>
                <w:sz w:val="24"/>
                <w:szCs w:val="24"/>
              </w:rPr>
            </w:pPr>
            <w:r w:rsidRPr="007501C9">
              <w:rPr>
                <w:rFonts w:ascii="Arial Nova Light" w:hAnsi="Arial Nova Light" w:cstheme="majorBidi"/>
                <w:b/>
                <w:bCs/>
                <w:color w:val="000000" w:themeColor="text1"/>
                <w:sz w:val="24"/>
                <w:szCs w:val="24"/>
              </w:rPr>
              <w:t>Annotations:</w:t>
            </w:r>
          </w:p>
          <w:p w14:paraId="766F2D29" w14:textId="1DFE75BA" w:rsidR="007501C9" w:rsidRPr="00F214F6" w:rsidRDefault="007501C9"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09A3304" w14:textId="77777777" w:rsidR="00CC3B33" w:rsidRDefault="000E11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6A3EAB6" w14:textId="77777777" w:rsidR="007501C9" w:rsidRPr="007501C9" w:rsidRDefault="007501C9" w:rsidP="007501C9">
            <w:pPr>
              <w:rPr>
                <w:rFonts w:ascii="Arial Nova Light" w:hAnsi="Arial Nova Light" w:cstheme="majorBidi"/>
                <w:b/>
                <w:bCs/>
                <w:color w:val="000000" w:themeColor="text1"/>
                <w:sz w:val="24"/>
                <w:szCs w:val="24"/>
              </w:rPr>
            </w:pPr>
            <w:r w:rsidRPr="007501C9">
              <w:rPr>
                <w:rFonts w:ascii="Arial Nova Light" w:hAnsi="Arial Nova Light" w:cstheme="majorBidi"/>
                <w:b/>
                <w:bCs/>
                <w:color w:val="000000" w:themeColor="text1"/>
                <w:sz w:val="24"/>
                <w:szCs w:val="24"/>
              </w:rPr>
              <w:t>Annotations:</w:t>
            </w:r>
          </w:p>
          <w:p w14:paraId="766F2D2C" w14:textId="649704A6" w:rsidR="007501C9" w:rsidRPr="00F214F6" w:rsidRDefault="007501C9"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5DD63E6" w14:textId="77777777" w:rsidR="00CC3B33" w:rsidRDefault="000E11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FADF03F" w14:textId="77777777" w:rsidR="00290503" w:rsidRPr="00290503" w:rsidRDefault="00290503" w:rsidP="00290503">
            <w:pPr>
              <w:rPr>
                <w:rFonts w:ascii="Arial Nova Light" w:hAnsi="Arial Nova Light" w:cstheme="majorBidi"/>
                <w:b/>
                <w:bCs/>
                <w:color w:val="000000" w:themeColor="text1"/>
                <w:sz w:val="24"/>
                <w:szCs w:val="24"/>
              </w:rPr>
            </w:pPr>
            <w:r w:rsidRPr="00290503">
              <w:rPr>
                <w:rFonts w:ascii="Arial Nova Light" w:hAnsi="Arial Nova Light" w:cstheme="majorBidi"/>
                <w:b/>
                <w:bCs/>
                <w:color w:val="000000" w:themeColor="text1"/>
                <w:sz w:val="24"/>
                <w:szCs w:val="24"/>
              </w:rPr>
              <w:t>Annotations:</w:t>
            </w:r>
          </w:p>
          <w:p w14:paraId="766F2D2F" w14:textId="1A18D62E" w:rsidR="007501C9" w:rsidRPr="00F214F6" w:rsidRDefault="007501C9"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5534983" w14:textId="77777777" w:rsidR="00CC3B33" w:rsidRDefault="000E11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737C7C8" w14:textId="77777777" w:rsidR="00290503" w:rsidRPr="00290503" w:rsidRDefault="00290503" w:rsidP="00290503">
            <w:pPr>
              <w:rPr>
                <w:rFonts w:ascii="Arial Nova Light" w:hAnsi="Arial Nova Light" w:cstheme="majorBidi"/>
                <w:b/>
                <w:bCs/>
                <w:color w:val="000000" w:themeColor="text1"/>
                <w:sz w:val="24"/>
                <w:szCs w:val="24"/>
              </w:rPr>
            </w:pPr>
            <w:r w:rsidRPr="00290503">
              <w:rPr>
                <w:rFonts w:ascii="Arial Nova Light" w:hAnsi="Arial Nova Light" w:cstheme="majorBidi"/>
                <w:b/>
                <w:bCs/>
                <w:color w:val="000000" w:themeColor="text1"/>
                <w:sz w:val="24"/>
                <w:szCs w:val="24"/>
              </w:rPr>
              <w:t>Annotations:</w:t>
            </w:r>
          </w:p>
          <w:p w14:paraId="766F2D32" w14:textId="6BD27EB1" w:rsidR="00290503" w:rsidRPr="00F214F6" w:rsidRDefault="00290503"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74B8D91" w14:textId="77777777" w:rsidR="00CC3B33" w:rsidRDefault="000E11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882FE5F" w14:textId="77777777" w:rsidR="00290503" w:rsidRPr="00290503" w:rsidRDefault="00290503" w:rsidP="00290503">
            <w:pPr>
              <w:rPr>
                <w:rFonts w:ascii="Arial Nova Light" w:hAnsi="Arial Nova Light" w:cstheme="majorBidi"/>
                <w:b/>
                <w:bCs/>
                <w:color w:val="000000" w:themeColor="text1"/>
                <w:sz w:val="24"/>
                <w:szCs w:val="24"/>
              </w:rPr>
            </w:pPr>
            <w:r w:rsidRPr="00290503">
              <w:rPr>
                <w:rFonts w:ascii="Arial Nova Light" w:hAnsi="Arial Nova Light" w:cstheme="majorBidi"/>
                <w:b/>
                <w:bCs/>
                <w:color w:val="000000" w:themeColor="text1"/>
                <w:sz w:val="24"/>
                <w:szCs w:val="24"/>
              </w:rPr>
              <w:t>Annotations:</w:t>
            </w:r>
          </w:p>
          <w:p w14:paraId="766F2D35" w14:textId="6EFCE78A" w:rsidR="00290503" w:rsidRPr="00F214F6" w:rsidRDefault="00290503"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0C2F4673" w14:textId="77777777" w:rsidR="00CC3B33" w:rsidRDefault="000E11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CAE6BA5" w14:textId="77777777" w:rsidR="00290503" w:rsidRPr="00290503" w:rsidRDefault="00290503" w:rsidP="00290503">
            <w:pPr>
              <w:rPr>
                <w:rFonts w:ascii="Arial Nova Light" w:hAnsi="Arial Nova Light" w:cstheme="majorBidi"/>
                <w:b/>
                <w:bCs/>
                <w:color w:val="000000" w:themeColor="text1"/>
                <w:sz w:val="24"/>
                <w:szCs w:val="24"/>
              </w:rPr>
            </w:pPr>
            <w:r w:rsidRPr="00290503">
              <w:rPr>
                <w:rFonts w:ascii="Arial Nova Light" w:hAnsi="Arial Nova Light" w:cstheme="majorBidi"/>
                <w:b/>
                <w:bCs/>
                <w:color w:val="000000" w:themeColor="text1"/>
                <w:sz w:val="24"/>
                <w:szCs w:val="24"/>
              </w:rPr>
              <w:t>Annotations:</w:t>
            </w:r>
          </w:p>
          <w:p w14:paraId="766F2D38" w14:textId="0B3F0854" w:rsidR="00290503" w:rsidRPr="00F214F6" w:rsidRDefault="00290503"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57243437" w14:textId="77777777" w:rsidR="00CC3B33" w:rsidRDefault="000E11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2F41167" w14:textId="77777777" w:rsidR="00290503" w:rsidRPr="00290503" w:rsidRDefault="00290503" w:rsidP="00290503">
            <w:pPr>
              <w:rPr>
                <w:rFonts w:ascii="Arial Nova Light" w:hAnsi="Arial Nova Light" w:cstheme="majorBidi"/>
                <w:b/>
                <w:bCs/>
                <w:color w:val="000000" w:themeColor="text1"/>
                <w:sz w:val="24"/>
                <w:szCs w:val="24"/>
              </w:rPr>
            </w:pPr>
            <w:r w:rsidRPr="00290503">
              <w:rPr>
                <w:rFonts w:ascii="Arial Nova Light" w:hAnsi="Arial Nova Light" w:cstheme="majorBidi"/>
                <w:b/>
                <w:bCs/>
                <w:color w:val="000000" w:themeColor="text1"/>
                <w:sz w:val="24"/>
                <w:szCs w:val="24"/>
              </w:rPr>
              <w:t>Annotations:</w:t>
            </w:r>
          </w:p>
          <w:p w14:paraId="766F2D3B" w14:textId="7B751E9C" w:rsidR="00290503" w:rsidRPr="00F214F6" w:rsidRDefault="00290503"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53F19379" w14:textId="77777777" w:rsidR="00CC3B33" w:rsidRDefault="009D467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E" w14:textId="5C08AD6A" w:rsidR="00290503" w:rsidRPr="00F214F6" w:rsidRDefault="00290503" w:rsidP="00BA7DF9">
            <w:pPr>
              <w:rPr>
                <w:rFonts w:ascii="Arial Nova Light" w:hAnsi="Arial Nova Light" w:cstheme="majorBidi"/>
                <w:color w:val="000000" w:themeColor="text1"/>
                <w:sz w:val="24"/>
                <w:szCs w:val="24"/>
              </w:rPr>
            </w:pP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494878BC" w:rsidR="00CC3B33" w:rsidRPr="00F214F6" w:rsidRDefault="009D467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142E606F" w14:textId="77777777" w:rsidR="00CC3B33" w:rsidRDefault="009D467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23639FF" w14:textId="77777777" w:rsidR="00BD3FF4" w:rsidRPr="00BD3FF4" w:rsidRDefault="00BD3FF4" w:rsidP="00BD3FF4">
            <w:pPr>
              <w:rPr>
                <w:rFonts w:ascii="Arial Nova Light" w:hAnsi="Arial Nova Light" w:cstheme="majorBidi"/>
                <w:b/>
                <w:bCs/>
                <w:color w:val="000000" w:themeColor="text1"/>
                <w:sz w:val="24"/>
                <w:szCs w:val="24"/>
              </w:rPr>
            </w:pPr>
            <w:r w:rsidRPr="00BD3FF4">
              <w:rPr>
                <w:rFonts w:ascii="Arial Nova Light" w:hAnsi="Arial Nova Light" w:cstheme="majorBidi"/>
                <w:b/>
                <w:bCs/>
                <w:color w:val="000000" w:themeColor="text1"/>
                <w:sz w:val="24"/>
                <w:szCs w:val="24"/>
              </w:rPr>
              <w:t>Annotations:</w:t>
            </w:r>
          </w:p>
          <w:p w14:paraId="766F2D44" w14:textId="4805738A" w:rsidR="00BD3FF4" w:rsidRPr="00F214F6" w:rsidRDefault="00BD3FF4"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616963CA"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246615">
              <w:rPr>
                <w:rFonts w:ascii="Arial Nova Light" w:hAnsi="Arial Nova Light" w:cstheme="majorBidi"/>
                <w:iCs/>
                <w:color w:val="000000" w:themeColor="text1"/>
                <w:sz w:val="24"/>
                <w:szCs w:val="24"/>
              </w:rPr>
              <w:t>99</w:t>
            </w:r>
          </w:p>
          <w:p w14:paraId="3DC2F2A0"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246615">
              <w:rPr>
                <w:rFonts w:ascii="Arial Nova Light" w:hAnsi="Arial Nova Light" w:cstheme="majorBidi"/>
                <w:iCs/>
                <w:color w:val="000000" w:themeColor="text1"/>
                <w:sz w:val="24"/>
                <w:szCs w:val="24"/>
              </w:rPr>
              <w:t>99</w:t>
            </w:r>
          </w:p>
          <w:p w14:paraId="7AE2C1C8" w14:textId="77777777" w:rsidR="00BD3FF4" w:rsidRPr="00BD3FF4" w:rsidRDefault="00BD3FF4" w:rsidP="00BD3FF4">
            <w:pPr>
              <w:rPr>
                <w:rFonts w:ascii="Arial Nova Light" w:hAnsi="Arial Nova Light" w:cstheme="majorBidi"/>
                <w:b/>
                <w:bCs/>
                <w:color w:val="000000" w:themeColor="text1"/>
                <w:sz w:val="24"/>
                <w:szCs w:val="24"/>
              </w:rPr>
            </w:pPr>
            <w:r w:rsidRPr="00BD3FF4">
              <w:rPr>
                <w:rFonts w:ascii="Arial Nova Light" w:hAnsi="Arial Nova Light" w:cstheme="majorBidi"/>
                <w:b/>
                <w:bCs/>
                <w:color w:val="000000" w:themeColor="text1"/>
                <w:sz w:val="24"/>
                <w:szCs w:val="24"/>
              </w:rPr>
              <w:t>Annotations:</w:t>
            </w:r>
          </w:p>
          <w:p w14:paraId="766F2D47" w14:textId="598AD2B9" w:rsidR="00BD3FF4" w:rsidRPr="00F214F6" w:rsidRDefault="00BD3FF4"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699A9624" w:rsidR="00EB79EB" w:rsidRPr="00F214F6" w:rsidRDefault="00CD5EE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1F722362" w:rsidR="00CC3B33" w:rsidRPr="00F214F6" w:rsidRDefault="00CD5EE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1BF22540" w:rsidR="00EB79EB" w:rsidRPr="00F214F6" w:rsidRDefault="00CD5EE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62A59427" w:rsidR="00F02664" w:rsidRPr="00F214F6" w:rsidRDefault="00CD5EE0"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4D7F5A95" w:rsidR="00CC3B33" w:rsidRPr="00F214F6" w:rsidRDefault="00CD5EE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7931662A" w:rsidR="00C77DBF" w:rsidRPr="00F214F6" w:rsidRDefault="00CD5EE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6954DB1A" w14:textId="77777777" w:rsidR="00CC3B33" w:rsidRDefault="00CD5EE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766649C" w14:textId="77777777" w:rsidR="00BD3FF4" w:rsidRPr="00BD3FF4" w:rsidRDefault="00BD3FF4" w:rsidP="00BD3FF4">
            <w:pPr>
              <w:rPr>
                <w:rFonts w:ascii="Arial Nova Light" w:hAnsi="Arial Nova Light" w:cstheme="majorBidi"/>
                <w:b/>
                <w:bCs/>
                <w:color w:val="000000" w:themeColor="text1"/>
                <w:sz w:val="24"/>
                <w:szCs w:val="24"/>
              </w:rPr>
            </w:pPr>
            <w:r w:rsidRPr="00BD3FF4">
              <w:rPr>
                <w:rFonts w:ascii="Arial Nova Light" w:hAnsi="Arial Nova Light" w:cstheme="majorBidi"/>
                <w:b/>
                <w:bCs/>
                <w:color w:val="000000" w:themeColor="text1"/>
                <w:sz w:val="24"/>
                <w:szCs w:val="24"/>
              </w:rPr>
              <w:t>Annotations:</w:t>
            </w:r>
          </w:p>
          <w:p w14:paraId="766F2D5C" w14:textId="5091180F" w:rsidR="00BD3FF4" w:rsidRPr="00F214F6" w:rsidRDefault="00BD3FF4"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0E37ECB6" w14:textId="77777777" w:rsidR="00CC3B33" w:rsidRDefault="00CD5EE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1280AB68" w14:textId="77777777" w:rsidR="00BD3FF4" w:rsidRPr="00BD3FF4" w:rsidRDefault="00BD3FF4" w:rsidP="00BD3FF4">
            <w:pPr>
              <w:rPr>
                <w:rFonts w:ascii="Arial Nova Light" w:hAnsi="Arial Nova Light" w:cstheme="majorBidi"/>
                <w:b/>
                <w:bCs/>
                <w:color w:val="000000" w:themeColor="text1"/>
                <w:sz w:val="24"/>
                <w:szCs w:val="24"/>
              </w:rPr>
            </w:pPr>
            <w:r w:rsidRPr="00BD3FF4">
              <w:rPr>
                <w:rFonts w:ascii="Arial Nova Light" w:hAnsi="Arial Nova Light" w:cstheme="majorBidi"/>
                <w:b/>
                <w:bCs/>
                <w:color w:val="000000" w:themeColor="text1"/>
                <w:sz w:val="24"/>
                <w:szCs w:val="24"/>
              </w:rPr>
              <w:t>Annotations:</w:t>
            </w:r>
          </w:p>
          <w:p w14:paraId="766F2D5F" w14:textId="41344B42" w:rsidR="00BD3FF4" w:rsidRPr="00F214F6" w:rsidRDefault="00BD3FF4"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01229158" w14:textId="77777777" w:rsidR="00CC3B33" w:rsidRDefault="00CD5EE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62E7F4A" w14:textId="77777777" w:rsidR="00BD3FF4" w:rsidRPr="00BD3FF4" w:rsidRDefault="00BD3FF4" w:rsidP="00BD3FF4">
            <w:pPr>
              <w:rPr>
                <w:rFonts w:ascii="Arial Nova Light" w:hAnsi="Arial Nova Light" w:cstheme="majorBidi"/>
                <w:b/>
                <w:bCs/>
                <w:color w:val="000000" w:themeColor="text1"/>
                <w:sz w:val="24"/>
                <w:szCs w:val="24"/>
              </w:rPr>
            </w:pPr>
            <w:r w:rsidRPr="00BD3FF4">
              <w:rPr>
                <w:rFonts w:ascii="Arial Nova Light" w:hAnsi="Arial Nova Light" w:cstheme="majorBidi"/>
                <w:b/>
                <w:bCs/>
                <w:color w:val="000000" w:themeColor="text1"/>
                <w:sz w:val="24"/>
                <w:szCs w:val="24"/>
              </w:rPr>
              <w:t>Annotations:</w:t>
            </w:r>
          </w:p>
          <w:p w14:paraId="766F2D62" w14:textId="3E092D7B" w:rsidR="00BD3FF4" w:rsidRPr="00F214F6" w:rsidRDefault="00BD3FF4" w:rsidP="00BA7DF9">
            <w:pPr>
              <w:rPr>
                <w:rFonts w:ascii="Arial Nova Light" w:hAnsi="Arial Nova Light" w:cstheme="majorBidi"/>
                <w:color w:val="000000" w:themeColor="text1"/>
                <w:sz w:val="24"/>
                <w:szCs w:val="24"/>
              </w:rPr>
            </w:pP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1DF04132" w:rsidR="00A35D9A" w:rsidRPr="00F214F6" w:rsidRDefault="00CD5EE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17A86A0B" w:rsidR="00CC3B33" w:rsidRPr="00F214F6" w:rsidRDefault="00CD5EE0"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43D9ACDA"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670ABE">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90502E" w:rsidRPr="00F214F6" w14:paraId="6E40CE34" w14:textId="77777777" w:rsidTr="00AD1A27">
        <w:tc>
          <w:tcPr>
            <w:tcW w:w="6345" w:type="dxa"/>
          </w:tcPr>
          <w:p w14:paraId="034FB51C" w14:textId="3FD20921" w:rsidR="0090502E" w:rsidRPr="00F214F6" w:rsidRDefault="0090502E" w:rsidP="0090502E">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7568084F" w14:textId="59734FE4" w:rsidR="0090502E" w:rsidRPr="00CA6EFA" w:rsidRDefault="0090502E" w:rsidP="0090502E">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99</w:t>
            </w:r>
          </w:p>
          <w:p w14:paraId="23E39E68" w14:textId="3313BBE8" w:rsidR="0090502E" w:rsidRPr="00F214F6" w:rsidRDefault="0090502E" w:rsidP="0090502E">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0A3987F2"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670ABE">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A55899E" w:rsidR="00907A59" w:rsidRPr="00F214F6" w:rsidRDefault="00CD5EE0"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6E6B8523" w:rsidR="00907A59" w:rsidRPr="00F214F6" w:rsidRDefault="00CD5EE0"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798DA088" w:rsidR="000F5116" w:rsidRPr="00F214F6" w:rsidRDefault="00CD5E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6F6387D1" w:rsidR="000F5116" w:rsidRPr="00F214F6" w:rsidRDefault="00CD5E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7F42E64F" w:rsidR="000F5116" w:rsidRPr="00F214F6" w:rsidRDefault="00CD5E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1459485F" w:rsidR="000F5116" w:rsidRPr="00F214F6" w:rsidRDefault="00CD5E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562CC2BE" w:rsidR="000F5116" w:rsidRPr="00F214F6" w:rsidRDefault="00CD5E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439D9E73" w:rsidR="000F5116" w:rsidRPr="00F214F6" w:rsidRDefault="00CD5E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5B8E01F" w:rsidR="000F5116" w:rsidRPr="00F214F6" w:rsidRDefault="00CD5E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65A54159" w:rsidR="000F5116" w:rsidRPr="00F214F6" w:rsidRDefault="0010769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2FF6CA38" w:rsidR="000F5116" w:rsidRPr="00F214F6" w:rsidRDefault="0010769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3B0718A0" w:rsidR="000F5116" w:rsidRPr="00F214F6" w:rsidRDefault="0010769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91C38" w:rsidRPr="00F214F6" w14:paraId="0CB064DF" w14:textId="77777777" w:rsidTr="006004C3">
        <w:tc>
          <w:tcPr>
            <w:tcW w:w="6345" w:type="dxa"/>
            <w:tcBorders>
              <w:top w:val="single" w:sz="4" w:space="0" w:color="auto"/>
              <w:left w:val="single" w:sz="4" w:space="0" w:color="auto"/>
              <w:bottom w:val="single" w:sz="4" w:space="0" w:color="auto"/>
              <w:right w:val="single" w:sz="4" w:space="0" w:color="auto"/>
            </w:tcBorders>
          </w:tcPr>
          <w:p w14:paraId="15360CE8" w14:textId="5438F53B" w:rsidR="00791C38" w:rsidRPr="00F214F6" w:rsidRDefault="00791C38" w:rsidP="00791C38">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23F1AC6E" w14:textId="77777777" w:rsidR="00791C38" w:rsidRDefault="00791C38" w:rsidP="00791C38">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5599E9EF" w14:textId="0970BD20" w:rsidR="00791C38" w:rsidRDefault="00791C38" w:rsidP="00791C3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791C38" w:rsidRPr="00F214F6" w14:paraId="00DBE451" w14:textId="77777777" w:rsidTr="006004C3">
        <w:tc>
          <w:tcPr>
            <w:tcW w:w="6345" w:type="dxa"/>
            <w:tcBorders>
              <w:top w:val="single" w:sz="4" w:space="0" w:color="auto"/>
              <w:left w:val="single" w:sz="4" w:space="0" w:color="auto"/>
              <w:bottom w:val="single" w:sz="4" w:space="0" w:color="auto"/>
              <w:right w:val="single" w:sz="4" w:space="0" w:color="auto"/>
            </w:tcBorders>
          </w:tcPr>
          <w:p w14:paraId="1B0F1DCF" w14:textId="2F567602" w:rsidR="00791C38" w:rsidRDefault="00791C38" w:rsidP="00791C38">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6C90E037" w14:textId="77777777" w:rsidR="00791C38" w:rsidRDefault="00791C38" w:rsidP="00791C3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2DF73C95" w14:textId="0CF6999E" w:rsidR="00791C38" w:rsidRDefault="00791C38" w:rsidP="00791C38">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6C5C5255" w14:textId="41F65433" w:rsidR="0010769A" w:rsidRDefault="00311019" w:rsidP="004C2FB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Para 98. The court expressed </w:t>
            </w:r>
            <w:r w:rsidRPr="00311019">
              <w:rPr>
                <w:rFonts w:ascii="Arial Nova Light" w:hAnsi="Arial Nova Light"/>
                <w:color w:val="000000" w:themeColor="text1"/>
              </w:rPr>
              <w:t xml:space="preserve">concerns about some of the content </w:t>
            </w:r>
            <w:r>
              <w:rPr>
                <w:rFonts w:ascii="Arial Nova Light" w:hAnsi="Arial Nova Light"/>
                <w:color w:val="000000" w:themeColor="text1"/>
              </w:rPr>
              <w:t>within a psychiatrist’s</w:t>
            </w:r>
            <w:r w:rsidRPr="00311019">
              <w:rPr>
                <w:rFonts w:ascii="Arial Nova Light" w:hAnsi="Arial Nova Light"/>
                <w:color w:val="000000" w:themeColor="text1"/>
              </w:rPr>
              <w:t xml:space="preserve"> report that seemed to us to stray beyond </w:t>
            </w:r>
            <w:r w:rsidR="00406318">
              <w:rPr>
                <w:rFonts w:ascii="Arial Nova Light" w:hAnsi="Arial Nova Light"/>
                <w:color w:val="000000" w:themeColor="text1"/>
              </w:rPr>
              <w:t>his area of</w:t>
            </w:r>
            <w:r w:rsidRPr="00311019">
              <w:rPr>
                <w:rFonts w:ascii="Arial Nova Light" w:hAnsi="Arial Nova Light"/>
                <w:color w:val="000000" w:themeColor="text1"/>
              </w:rPr>
              <w:t xml:space="preserve"> expertise</w:t>
            </w:r>
            <w:r w:rsidR="00406318">
              <w:rPr>
                <w:rFonts w:ascii="Arial Nova Light" w:hAnsi="Arial Nova Light"/>
                <w:color w:val="000000" w:themeColor="text1"/>
              </w:rPr>
              <w:t>, which was described may have “</w:t>
            </w:r>
            <w:r w:rsidRPr="00311019">
              <w:rPr>
                <w:rFonts w:ascii="Arial Nova Light" w:hAnsi="Arial Nova Light"/>
                <w:color w:val="000000" w:themeColor="text1"/>
              </w:rPr>
              <w:t>betrayed a degree of a lack of objectivity</w:t>
            </w:r>
            <w:r w:rsidR="00406318">
              <w:rPr>
                <w:rFonts w:ascii="Arial Nova Light" w:hAnsi="Arial Nova Light"/>
                <w:color w:val="000000" w:themeColor="text1"/>
              </w:rPr>
              <w:t>”</w:t>
            </w:r>
            <w:r w:rsidRPr="00311019">
              <w:rPr>
                <w:rFonts w:ascii="Arial Nova Light" w:hAnsi="Arial Nova Light"/>
                <w:color w:val="000000" w:themeColor="text1"/>
              </w:rPr>
              <w:t xml:space="preserve">. </w:t>
            </w:r>
            <w:r w:rsidR="004136A4">
              <w:rPr>
                <w:rFonts w:ascii="Arial Nova Light" w:hAnsi="Arial Nova Light"/>
                <w:color w:val="000000" w:themeColor="text1"/>
              </w:rPr>
              <w:t>The court furthered that “h</w:t>
            </w:r>
            <w:r w:rsidRPr="00311019">
              <w:rPr>
                <w:rFonts w:ascii="Arial Nova Light" w:hAnsi="Arial Nova Light"/>
                <w:color w:val="000000" w:themeColor="text1"/>
              </w:rPr>
              <w:t>aving heard all the evidence, having seen and heard from the appellant herself, he was in our view best placed to assess her level of culpability. He was also right, in our view, to assess the appellant's offending as even more serious than that considered in previous decisions of this Court in cases of this kind</w:t>
            </w:r>
            <w:r w:rsidR="004136A4">
              <w:rPr>
                <w:rFonts w:ascii="Arial Nova Light" w:hAnsi="Arial Nova Light"/>
                <w:color w:val="000000" w:themeColor="text1"/>
              </w:rPr>
              <w:t>”</w:t>
            </w:r>
            <w:r w:rsidRPr="00311019">
              <w:rPr>
                <w:rFonts w:ascii="Arial Nova Light" w:hAnsi="Arial Nova Light"/>
                <w:color w:val="000000" w:themeColor="text1"/>
              </w:rPr>
              <w:t>.</w:t>
            </w:r>
          </w:p>
          <w:p w14:paraId="2C4AF2BF" w14:textId="77777777" w:rsidR="0010769A" w:rsidRDefault="0010769A" w:rsidP="004C2FB3">
            <w:pPr>
              <w:pStyle w:val="ParaLevel1"/>
              <w:numPr>
                <w:ilvl w:val="0"/>
                <w:numId w:val="0"/>
              </w:numPr>
              <w:spacing w:before="0" w:after="0"/>
              <w:jc w:val="left"/>
              <w:rPr>
                <w:rFonts w:ascii="Arial Nova Light" w:hAnsi="Arial Nova Light"/>
                <w:color w:val="000000" w:themeColor="text1"/>
              </w:rPr>
            </w:pPr>
          </w:p>
          <w:p w14:paraId="766F2D78" w14:textId="2CCF6B0F" w:rsidR="007B467D" w:rsidRPr="00F214F6" w:rsidRDefault="004C2FB3" w:rsidP="004C2FB3">
            <w:pPr>
              <w:pStyle w:val="ParaLevel1"/>
              <w:numPr>
                <w:ilvl w:val="0"/>
                <w:numId w:val="0"/>
              </w:numPr>
              <w:spacing w:before="0" w:after="0"/>
              <w:jc w:val="left"/>
              <w:rPr>
                <w:rFonts w:ascii="Arial Nova Light" w:hAnsi="Arial Nova Light"/>
                <w:color w:val="000000" w:themeColor="text1"/>
              </w:rPr>
            </w:pPr>
            <w:r w:rsidRPr="004C2FB3">
              <w:rPr>
                <w:rFonts w:ascii="Arial Nova Light" w:hAnsi="Arial Nova Light"/>
                <w:color w:val="000000" w:themeColor="text1"/>
              </w:rPr>
              <w:lastRenderedPageBreak/>
              <w:t xml:space="preserve"> </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93EBE5" w14:textId="77777777" w:rsidR="007A55C1" w:rsidRDefault="007A55C1" w:rsidP="00187203">
      <w:pPr>
        <w:spacing w:after="0" w:line="240" w:lineRule="auto"/>
      </w:pPr>
      <w:r>
        <w:separator/>
      </w:r>
    </w:p>
  </w:endnote>
  <w:endnote w:type="continuationSeparator" w:id="0">
    <w:p w14:paraId="245C8B5F" w14:textId="77777777" w:rsidR="007A55C1" w:rsidRDefault="007A55C1"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614B2" w14:textId="77777777" w:rsidR="007A55C1" w:rsidRDefault="007A55C1" w:rsidP="00187203">
      <w:pPr>
        <w:spacing w:after="0" w:line="240" w:lineRule="auto"/>
      </w:pPr>
      <w:r>
        <w:separator/>
      </w:r>
    </w:p>
  </w:footnote>
  <w:footnote w:type="continuationSeparator" w:id="0">
    <w:p w14:paraId="6E53CEF1" w14:textId="77777777" w:rsidR="007A55C1" w:rsidRDefault="007A55C1"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oFABVmUQwtAAAA"/>
  </w:docVars>
  <w:rsids>
    <w:rsidRoot w:val="004B32DB"/>
    <w:rsid w:val="00002D65"/>
    <w:rsid w:val="00024091"/>
    <w:rsid w:val="00033F18"/>
    <w:rsid w:val="00034807"/>
    <w:rsid w:val="00041564"/>
    <w:rsid w:val="00044E5D"/>
    <w:rsid w:val="00050B46"/>
    <w:rsid w:val="00054A86"/>
    <w:rsid w:val="00055EF0"/>
    <w:rsid w:val="00083FFE"/>
    <w:rsid w:val="0009515D"/>
    <w:rsid w:val="00097755"/>
    <w:rsid w:val="000A4EC3"/>
    <w:rsid w:val="000C67E9"/>
    <w:rsid w:val="000D0BB9"/>
    <w:rsid w:val="000D41ED"/>
    <w:rsid w:val="000D6B35"/>
    <w:rsid w:val="000E11F3"/>
    <w:rsid w:val="000E65C1"/>
    <w:rsid w:val="000F5116"/>
    <w:rsid w:val="0010769A"/>
    <w:rsid w:val="0011134F"/>
    <w:rsid w:val="001221BE"/>
    <w:rsid w:val="00125F02"/>
    <w:rsid w:val="00141779"/>
    <w:rsid w:val="00154B87"/>
    <w:rsid w:val="00171EEC"/>
    <w:rsid w:val="0018382A"/>
    <w:rsid w:val="00184214"/>
    <w:rsid w:val="00187203"/>
    <w:rsid w:val="00196060"/>
    <w:rsid w:val="00197B70"/>
    <w:rsid w:val="001A2D1E"/>
    <w:rsid w:val="001B3245"/>
    <w:rsid w:val="001C0D45"/>
    <w:rsid w:val="001C4D47"/>
    <w:rsid w:val="001D6D26"/>
    <w:rsid w:val="001F7789"/>
    <w:rsid w:val="002278BF"/>
    <w:rsid w:val="002330AA"/>
    <w:rsid w:val="00246615"/>
    <w:rsid w:val="00250C4F"/>
    <w:rsid w:val="00255E5F"/>
    <w:rsid w:val="00274535"/>
    <w:rsid w:val="0028308F"/>
    <w:rsid w:val="00290503"/>
    <w:rsid w:val="0029602E"/>
    <w:rsid w:val="0029680B"/>
    <w:rsid w:val="002A0936"/>
    <w:rsid w:val="002B7601"/>
    <w:rsid w:val="002D3EDC"/>
    <w:rsid w:val="002E7334"/>
    <w:rsid w:val="002E75B4"/>
    <w:rsid w:val="00301AE4"/>
    <w:rsid w:val="00311019"/>
    <w:rsid w:val="00332ACD"/>
    <w:rsid w:val="0033791C"/>
    <w:rsid w:val="003420D0"/>
    <w:rsid w:val="00351578"/>
    <w:rsid w:val="00353568"/>
    <w:rsid w:val="00354D14"/>
    <w:rsid w:val="00383B60"/>
    <w:rsid w:val="0039364C"/>
    <w:rsid w:val="003A29C8"/>
    <w:rsid w:val="003A591E"/>
    <w:rsid w:val="003B1314"/>
    <w:rsid w:val="003D0993"/>
    <w:rsid w:val="003D3C1E"/>
    <w:rsid w:val="003D6522"/>
    <w:rsid w:val="003E1548"/>
    <w:rsid w:val="003F1DBB"/>
    <w:rsid w:val="003F478C"/>
    <w:rsid w:val="004002E5"/>
    <w:rsid w:val="00406318"/>
    <w:rsid w:val="004136A4"/>
    <w:rsid w:val="00416404"/>
    <w:rsid w:val="00417F03"/>
    <w:rsid w:val="00426926"/>
    <w:rsid w:val="00432A9E"/>
    <w:rsid w:val="00440933"/>
    <w:rsid w:val="00463D75"/>
    <w:rsid w:val="00470DD4"/>
    <w:rsid w:val="00475004"/>
    <w:rsid w:val="00490044"/>
    <w:rsid w:val="004A33E6"/>
    <w:rsid w:val="004A44C9"/>
    <w:rsid w:val="004B32DB"/>
    <w:rsid w:val="004C2FB3"/>
    <w:rsid w:val="004C51D2"/>
    <w:rsid w:val="004D1D32"/>
    <w:rsid w:val="004D1DE0"/>
    <w:rsid w:val="004E3100"/>
    <w:rsid w:val="004F1CFE"/>
    <w:rsid w:val="004F5DA4"/>
    <w:rsid w:val="00500E52"/>
    <w:rsid w:val="00505881"/>
    <w:rsid w:val="00506BC8"/>
    <w:rsid w:val="00517475"/>
    <w:rsid w:val="005263CF"/>
    <w:rsid w:val="005353F0"/>
    <w:rsid w:val="00540327"/>
    <w:rsid w:val="0054055B"/>
    <w:rsid w:val="00541F85"/>
    <w:rsid w:val="005515E1"/>
    <w:rsid w:val="005544E2"/>
    <w:rsid w:val="00555108"/>
    <w:rsid w:val="005C1ABD"/>
    <w:rsid w:val="005E6686"/>
    <w:rsid w:val="00621FE2"/>
    <w:rsid w:val="00650F5E"/>
    <w:rsid w:val="00670ABE"/>
    <w:rsid w:val="00694917"/>
    <w:rsid w:val="006B0518"/>
    <w:rsid w:val="006B1ED2"/>
    <w:rsid w:val="006B3E2B"/>
    <w:rsid w:val="006B67A6"/>
    <w:rsid w:val="006D71C4"/>
    <w:rsid w:val="006D7C30"/>
    <w:rsid w:val="006F3EB0"/>
    <w:rsid w:val="006F48BE"/>
    <w:rsid w:val="007106AC"/>
    <w:rsid w:val="0071493C"/>
    <w:rsid w:val="007501C9"/>
    <w:rsid w:val="007608D1"/>
    <w:rsid w:val="007659F7"/>
    <w:rsid w:val="007700FE"/>
    <w:rsid w:val="00791C38"/>
    <w:rsid w:val="007A266C"/>
    <w:rsid w:val="007A55C1"/>
    <w:rsid w:val="007B467D"/>
    <w:rsid w:val="007B63C7"/>
    <w:rsid w:val="007C712E"/>
    <w:rsid w:val="007D622A"/>
    <w:rsid w:val="007E0BE0"/>
    <w:rsid w:val="007E78B1"/>
    <w:rsid w:val="007F26C7"/>
    <w:rsid w:val="007F3561"/>
    <w:rsid w:val="00822889"/>
    <w:rsid w:val="00823091"/>
    <w:rsid w:val="00823B61"/>
    <w:rsid w:val="00830569"/>
    <w:rsid w:val="00847F94"/>
    <w:rsid w:val="008513B8"/>
    <w:rsid w:val="0086417A"/>
    <w:rsid w:val="00873BFC"/>
    <w:rsid w:val="00897696"/>
    <w:rsid w:val="008A00C1"/>
    <w:rsid w:val="008B34D6"/>
    <w:rsid w:val="008C01BB"/>
    <w:rsid w:val="008C6EE5"/>
    <w:rsid w:val="008D033C"/>
    <w:rsid w:val="0090333A"/>
    <w:rsid w:val="0090502E"/>
    <w:rsid w:val="00906F86"/>
    <w:rsid w:val="00907A59"/>
    <w:rsid w:val="009111D6"/>
    <w:rsid w:val="00916F35"/>
    <w:rsid w:val="00922DBD"/>
    <w:rsid w:val="0093054D"/>
    <w:rsid w:val="00962A8E"/>
    <w:rsid w:val="009642C0"/>
    <w:rsid w:val="0097046D"/>
    <w:rsid w:val="00983705"/>
    <w:rsid w:val="00985ED4"/>
    <w:rsid w:val="009B254A"/>
    <w:rsid w:val="009B6FDB"/>
    <w:rsid w:val="009D467F"/>
    <w:rsid w:val="009D6682"/>
    <w:rsid w:val="009D74E0"/>
    <w:rsid w:val="00A00F86"/>
    <w:rsid w:val="00A037A7"/>
    <w:rsid w:val="00A06CDF"/>
    <w:rsid w:val="00A162D8"/>
    <w:rsid w:val="00A35D9A"/>
    <w:rsid w:val="00AA42DF"/>
    <w:rsid w:val="00AC6768"/>
    <w:rsid w:val="00AD1A27"/>
    <w:rsid w:val="00AE001D"/>
    <w:rsid w:val="00AF10F1"/>
    <w:rsid w:val="00B03677"/>
    <w:rsid w:val="00B072EE"/>
    <w:rsid w:val="00B1107D"/>
    <w:rsid w:val="00B16C69"/>
    <w:rsid w:val="00B20AC5"/>
    <w:rsid w:val="00B2148C"/>
    <w:rsid w:val="00B3276D"/>
    <w:rsid w:val="00B33A51"/>
    <w:rsid w:val="00B414DC"/>
    <w:rsid w:val="00B4438E"/>
    <w:rsid w:val="00B57863"/>
    <w:rsid w:val="00B65E7D"/>
    <w:rsid w:val="00B918C9"/>
    <w:rsid w:val="00B944F5"/>
    <w:rsid w:val="00B96A7F"/>
    <w:rsid w:val="00BA4209"/>
    <w:rsid w:val="00BA51A8"/>
    <w:rsid w:val="00BA7AB8"/>
    <w:rsid w:val="00BA7DF9"/>
    <w:rsid w:val="00BB2ECB"/>
    <w:rsid w:val="00BD3FF4"/>
    <w:rsid w:val="00BD58D8"/>
    <w:rsid w:val="00BE1698"/>
    <w:rsid w:val="00BE7ACA"/>
    <w:rsid w:val="00C04236"/>
    <w:rsid w:val="00C07015"/>
    <w:rsid w:val="00C278D3"/>
    <w:rsid w:val="00C42256"/>
    <w:rsid w:val="00C47288"/>
    <w:rsid w:val="00C51D00"/>
    <w:rsid w:val="00C60189"/>
    <w:rsid w:val="00C77DBF"/>
    <w:rsid w:val="00C82539"/>
    <w:rsid w:val="00C83493"/>
    <w:rsid w:val="00C96F87"/>
    <w:rsid w:val="00CA297F"/>
    <w:rsid w:val="00CC3B33"/>
    <w:rsid w:val="00CC4AFC"/>
    <w:rsid w:val="00CD5EE0"/>
    <w:rsid w:val="00D11F75"/>
    <w:rsid w:val="00D23830"/>
    <w:rsid w:val="00D24FD6"/>
    <w:rsid w:val="00D573E4"/>
    <w:rsid w:val="00D7225E"/>
    <w:rsid w:val="00D80F5C"/>
    <w:rsid w:val="00D818A1"/>
    <w:rsid w:val="00D92554"/>
    <w:rsid w:val="00D94151"/>
    <w:rsid w:val="00D9475C"/>
    <w:rsid w:val="00D970E4"/>
    <w:rsid w:val="00DB2C1F"/>
    <w:rsid w:val="00DC2AFD"/>
    <w:rsid w:val="00DC34AA"/>
    <w:rsid w:val="00DC649D"/>
    <w:rsid w:val="00DE1EBB"/>
    <w:rsid w:val="00DE3410"/>
    <w:rsid w:val="00DF32A8"/>
    <w:rsid w:val="00E16710"/>
    <w:rsid w:val="00E22D4F"/>
    <w:rsid w:val="00E54A2C"/>
    <w:rsid w:val="00E720A3"/>
    <w:rsid w:val="00E72634"/>
    <w:rsid w:val="00E72B73"/>
    <w:rsid w:val="00E81AE6"/>
    <w:rsid w:val="00EB5FD3"/>
    <w:rsid w:val="00EB79EB"/>
    <w:rsid w:val="00EC156F"/>
    <w:rsid w:val="00ED0D86"/>
    <w:rsid w:val="00ED596A"/>
    <w:rsid w:val="00EE48BA"/>
    <w:rsid w:val="00F017B0"/>
    <w:rsid w:val="00F02664"/>
    <w:rsid w:val="00F02D07"/>
    <w:rsid w:val="00F06321"/>
    <w:rsid w:val="00F0669C"/>
    <w:rsid w:val="00F214F6"/>
    <w:rsid w:val="00F260E7"/>
    <w:rsid w:val="00F32DC2"/>
    <w:rsid w:val="00F42837"/>
    <w:rsid w:val="00F460E6"/>
    <w:rsid w:val="00F52BDC"/>
    <w:rsid w:val="00F5354D"/>
    <w:rsid w:val="00F60F70"/>
    <w:rsid w:val="00F71F26"/>
    <w:rsid w:val="00F85BDD"/>
    <w:rsid w:val="00FA2585"/>
    <w:rsid w:val="00FA3D33"/>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unhideWhenUsed/>
    <w:rsid w:val="008C6EE5"/>
    <w:rPr>
      <w:color w:val="0000FF" w:themeColor="hyperlink"/>
      <w:u w:val="single"/>
    </w:rPr>
  </w:style>
  <w:style w:type="character" w:styleId="UnresolvedMention">
    <w:name w:val="Unresolved Mention"/>
    <w:basedOn w:val="DefaultParagraphFont"/>
    <w:uiPriority w:val="99"/>
    <w:semiHidden/>
    <w:unhideWhenUsed/>
    <w:rsid w:val="008C6E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C36C3D-A929-4A69-A24E-5C122F2AC3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1</Pages>
  <Words>2236</Words>
  <Characters>1274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2</cp:revision>
  <cp:lastPrinted>2019-01-14T14:22:00Z</cp:lastPrinted>
  <dcterms:created xsi:type="dcterms:W3CDTF">2019-11-01T11:42:00Z</dcterms:created>
  <dcterms:modified xsi:type="dcterms:W3CDTF">2020-06-06T17:27:00Z</dcterms:modified>
</cp:coreProperties>
</file>